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ac90359e64fcb9d26a3f2486144aeb39951b90f"/>
    <w:p>
      <w:pPr>
        <w:pStyle w:val="Heading1"/>
      </w:pPr>
      <w:r>
        <w:t xml:space="preserve">Statement of Purpose: Commitment to Excellence in Policing for Jeddah, Saudi Arabia</w:t>
      </w:r>
    </w:p>
    <w:p>
      <w:pPr>
        <w:pStyle w:val="FirstParagraph"/>
      </w:pPr>
      <w:r>
        <w:t xml:space="preserve">To the Esteemed Selection Committee of the Public Security Presidency and Police Services in Jeddah, Saudi Arabia,</w:t>
      </w:r>
    </w:p>
    <w:p>
      <w:pPr>
        <w:pStyle w:val="BodyText"/>
      </w:pPr>
      <w:r>
        <w:t xml:space="preserve">I am writing with profound respect and unwavering determination to submit my application for the position of Police Officer within the dynamic and vital law enforcement framework of Jeddah, Kingdom of Saudi Arabia. This Statement of Purpose articulates my deep-seated commitment to serving the citizens, residents, and pilgrims who make Jeddah a cornerstone of our nation's identity and prosperity. Having meticulously studied the unique demands of policing in this historic coastal city—gateway to the Holy Cities and a bustling hub for global travelers—I am confident that my skills, values, and aspirations align precisely with the mission of safeguarding Jeddah under the visionary leadership of Vision 2030.</w:t>
      </w:r>
    </w:p>
    <w:p>
      <w:pPr>
        <w:pStyle w:val="BodyText"/>
      </w:pPr>
      <w:r>
        <w:t xml:space="preserve">Jeddah is not merely a city; it is a living embodiment of Saudi Arabia's rich heritage and its ambitious modernization. As the primary port for Hajj and Umrah pilgrims, Jeddah bears immense responsibility in ensuring safety, order, and seamless security for millions of visitors annually. The challenges here are multifaceted: managing vast crowds during religious seasons, protecting vital infrastructure along the Red Sea coastline, combating cybercrime in an increasingly digital society, and fostering trust within a diverse community that includes over 50 nationalities. This complexity demands officers who understand both the profound cultural significance of our nation and the sophisticated operational strategies required for contemporary policing. My career path has been dedicated to cultivating exactly these competencies.</w:t>
      </w:r>
    </w:p>
    <w:p>
      <w:pPr>
        <w:pStyle w:val="BodyText"/>
      </w:pPr>
      <w:r>
        <w:t xml:space="preserve">My foundational training at the National Police Academy equipped me with rigorous expertise in criminal law, forensic procedures, crisis management, and community engagement—principles directly applicable to Jeddah's environment. Crucially, I have specialized in crowd control and emergency response through field exercises simulating large-scale religious gatherings and maritime security scenarios. For instance, during a recent simulation at the Kingdom's largest training center for pilgrimage security protocols, I successfully managed a high-intensity scenario involving over 100 simulated personnel across multiple points of interest. This experience instilled in me the critical importance of clear communication, rapid decision-making under pressure, and cultural sensitivity when interacting with diverse populations—a skill set indispensable for Jeddah's unique context.</w:t>
      </w:r>
    </w:p>
    <w:p>
      <w:pPr>
        <w:pStyle w:val="BodyText"/>
      </w:pPr>
      <w:r>
        <w:t xml:space="preserve">Furthermore, I am deeply committed to upholding the Islamic values and ethical standards that form the bedrock of Saudi Arabia's security apparatus. My understanding extends beyond legal compliance; it encompasses a genuine respect for the sanctity of our society and the sacred sites we protect. The Basic Law of Governance and Saudi Arabia’s Anti-Terrorism Law are not merely documents to me—they represent a framework for service that prioritizes human dignity, justice, and national security in equal measure. In Jeddah, where religious reverence permeates daily life, this alignment is paramount. I have actively participated in community outreach programs aimed at fostering mutual understanding between police forces and residents of varying backgrounds—a practice I will continue to champion within the Jeddah Police Force.</w:t>
      </w:r>
    </w:p>
    <w:p>
      <w:pPr>
        <w:pStyle w:val="BodyText"/>
      </w:pPr>
      <w:r>
        <w:t xml:space="preserve">I recognize that policing in the 21st century requires more than traditional methods; it demands technological proficiency and strategic foresight. My background includes advanced training in digital evidence collection, data analysis for crime pattern recognition, and operating modern police communication systems. I am eager to contribute to Jeddah’s integration of smart city technologies into law enforcement—such as AI-driven traffic management for the Red Sea coast or predictive policing tools to enhance public safety during peak pilgrimage seasons. My technical skills will support the Police Force in becoming more proactive, efficient, and responsive—a key objective under Saudi Arabia’s Vision 2030 transformation agenda.</w:t>
      </w:r>
    </w:p>
    <w:p>
      <w:pPr>
        <w:pStyle w:val="BodyText"/>
      </w:pPr>
      <w:r>
        <w:t xml:space="preserve">What truly motivates me to seek this role in Jeddah is the opportunity to serve at the very heart of Saudi Arabia’s national identity. This city has witnessed centuries of history, and its security is a testament to our nation's strength and unity. As a Police Officer stationed here, I will not just enforce laws—I will be an ambassador of safety, embodying the trust that citizens place in their law enforcement officers. I am prepared to work tirelessly across all shifts, including high-pressure events such as the Jeddah Season festivals or Hajj operations, ensuring that every individual feels protected and respected within our community.</w:t>
      </w:r>
    </w:p>
    <w:p>
      <w:pPr>
        <w:pStyle w:val="BodyText"/>
      </w:pPr>
      <w:r>
        <w:t xml:space="preserve">I understand that being a Police Officer in Saudi Arabia means embracing a profound sense of duty and honor. It means protecting families at home, welcoming pilgrims with dignity, securing trade routes along the Red Sea, and upholding the Kingdom’s reputation as a safe destination for all. My previous experience includes collaborating closely with municipal departments to improve pedestrian safety near historical sites like Al-Balad district—a testament to my ability to work within Jeddah's complex urban ecosystem. I am eager to bring this collaborative spirit and operational expertise directly into the Jeddah Police Force.</w:t>
      </w:r>
    </w:p>
    <w:p>
      <w:pPr>
        <w:pStyle w:val="BodyText"/>
      </w:pPr>
      <w:r>
        <w:t xml:space="preserve">Finally, I view this position not as merely a career step, but as a lifelong commitment to contributing to the security and prosperity of Saudi Arabia. The vision articulated by His Royal Highness Crown Prince Mohammed bin Salman for a vibrant, secure Kingdom resonates deeply with my professional ethos. I am prepared to undergo any additional training required and commit fully to the highest standards of conduct demanded of officers in Jeddah. My goal is simple yet profound: to ensure that every resident and visitor departing Jeddah feels not only safe, but uplifted by the professionalism and integrity of our nation's police service.</w:t>
      </w:r>
    </w:p>
    <w:p>
      <w:pPr>
        <w:pStyle w:val="BodyText"/>
      </w:pPr>
      <w:r>
        <w:t xml:space="preserve">In closing, I offer my unwavering dedication to the people of Jeddah and Saudi Arabia. I am ready to serve with competence, compassion, and absolute loyalty to the Kingdom’s vision. Thank you for considering my application as a potential Police Officer dedicated to making Jeddah—and indeed all of Saudi Arabia—safer and stronger.</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Jeddah, Saudi Arabia</dc:title>
  <dc:creator/>
  <dc:language>en</dc:language>
  <cp:keywords/>
  <dcterms:created xsi:type="dcterms:W3CDTF">2026-07-24T03:55:10Z</dcterms:created>
  <dcterms:modified xsi:type="dcterms:W3CDTF">2026-07-24T03:55:10Z</dcterms:modified>
</cp:coreProperties>
</file>

<file path=docProps/custom.xml><?xml version="1.0" encoding="utf-8"?>
<Properties xmlns="http://schemas.openxmlformats.org/officeDocument/2006/custom-properties" xmlns:vt="http://schemas.openxmlformats.org/officeDocument/2006/docPropsVTypes"/>
</file>